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5C595" w14:textId="61F0084C" w:rsidR="004A30D8" w:rsidRDefault="004A30D8" w:rsidP="004A30D8">
      <w:pPr>
        <w:rPr>
          <w:b/>
          <w:bCs/>
        </w:rPr>
      </w:pPr>
      <w:r>
        <w:rPr>
          <w:b/>
          <w:bCs/>
        </w:rPr>
        <w:t>Questions</w:t>
      </w:r>
      <w:r>
        <w:rPr>
          <w:b/>
          <w:bCs/>
        </w:rPr>
        <w:t xml:space="preserve"> and Answers</w:t>
      </w:r>
      <w:r>
        <w:rPr>
          <w:b/>
          <w:bCs/>
        </w:rPr>
        <w:t>:</w:t>
      </w:r>
    </w:p>
    <w:p w14:paraId="2949B155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What kind of visualizations are required for this project and what's the plan to implement it?</w:t>
      </w:r>
    </w:p>
    <w:p w14:paraId="0B24D94E" w14:textId="77777777" w:rsidR="004A30D8" w:rsidRPr="00881433" w:rsidRDefault="004A30D8" w:rsidP="004A30D8">
      <w:pPr>
        <w:pStyle w:val="ListParagraph"/>
      </w:pPr>
      <w:r>
        <w:t xml:space="preserve">Since the representations of data are in dates and number of cases. So, the best visualization for this project is line graphs. In some situations, I have implemented bar graphs too. Using the matplotlib library, I have implemented all the data visualizations. </w:t>
      </w:r>
    </w:p>
    <w:p w14:paraId="1FB14D7F" w14:textId="77777777" w:rsidR="004A30D8" w:rsidRPr="00E64461" w:rsidRDefault="004A30D8" w:rsidP="004A30D8">
      <w:pPr>
        <w:pStyle w:val="ListParagraph"/>
      </w:pPr>
    </w:p>
    <w:p w14:paraId="6FF6B18A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What's the reason for using Bayesian Ridge Regression Prediction?</w:t>
      </w:r>
    </w:p>
    <w:p w14:paraId="6605E202" w14:textId="77777777" w:rsidR="004A30D8" w:rsidRDefault="004A30D8" w:rsidP="004A30D8">
      <w:pPr>
        <w:pStyle w:val="ListParagraph"/>
      </w:pPr>
      <w:r>
        <w:t xml:space="preserve">Because </w:t>
      </w:r>
      <w:r w:rsidRPr="00881433">
        <w:t xml:space="preserve">Bayesian regression allows a natural mechanism to survive insufficient data or poorly distributed data by formulating linear regression using probability distributors rather than point estimates. The output or response ‘y’ is assumed to </w:t>
      </w:r>
      <w:r>
        <w:t xml:space="preserve">be </w:t>
      </w:r>
      <w:r w:rsidRPr="00881433">
        <w:t>drawn from a probability distribution rather than estimated as a single value.</w:t>
      </w:r>
    </w:p>
    <w:p w14:paraId="0ABC4FB4" w14:textId="77777777" w:rsidR="004A30D8" w:rsidRPr="00881433" w:rsidRDefault="004A30D8" w:rsidP="004A30D8">
      <w:pPr>
        <w:pStyle w:val="ListParagraph"/>
      </w:pPr>
    </w:p>
    <w:p w14:paraId="754A7239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What’s the reason for using Polynomial Regression?</w:t>
      </w:r>
    </w:p>
    <w:p w14:paraId="440CD9A3" w14:textId="77777777" w:rsidR="004A30D8" w:rsidRDefault="004A30D8" w:rsidP="004A30D8">
      <w:pPr>
        <w:pStyle w:val="ListParagraph"/>
      </w:pPr>
      <w:r>
        <w:t>Because t</w:t>
      </w:r>
      <w:r w:rsidRPr="00881433">
        <w:t xml:space="preserve">he goal of polynomial regression is to model a non-linear relationship between the independent and dependent variables. This is </w:t>
      </w:r>
      <w:proofErr w:type="gramStart"/>
      <w:r w:rsidRPr="00881433">
        <w:t>similar to</w:t>
      </w:r>
      <w:proofErr w:type="gramEnd"/>
      <w:r w:rsidRPr="00881433">
        <w:t xml:space="preserve"> the goal of nonparametric regression, which aims to capture non-linear regression relationships.</w:t>
      </w:r>
    </w:p>
    <w:p w14:paraId="3C060F77" w14:textId="77777777" w:rsidR="004A30D8" w:rsidRPr="00881433" w:rsidRDefault="004A30D8" w:rsidP="004A30D8">
      <w:pPr>
        <w:pStyle w:val="ListParagraph"/>
      </w:pPr>
    </w:p>
    <w:p w14:paraId="4F8C2C7C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How to integrate it with other applications like the web, android, iOS, and other platforms?</w:t>
      </w:r>
    </w:p>
    <w:p w14:paraId="4F936C3C" w14:textId="77777777" w:rsidR="004A30D8" w:rsidRPr="00881433" w:rsidRDefault="004A30D8" w:rsidP="004A30D8">
      <w:pPr>
        <w:pStyle w:val="ListParagraph"/>
        <w:rPr>
          <w:b/>
          <w:bCs/>
        </w:rPr>
      </w:pPr>
      <w:r>
        <w:t>To integrate with other platforms, we can deploy this project somewhere in the remote server and make the input and output as a JSON format. If we do that in this way, we can connect to any platform because JSON is supported by most of the platforms.</w:t>
      </w:r>
    </w:p>
    <w:p w14:paraId="65AC15CF" w14:textId="77777777" w:rsidR="004A30D8" w:rsidRDefault="004A30D8" w:rsidP="004A30D8">
      <w:pPr>
        <w:pStyle w:val="ListParagraph"/>
        <w:rPr>
          <w:b/>
          <w:bCs/>
        </w:rPr>
      </w:pPr>
    </w:p>
    <w:p w14:paraId="15CD8224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 xml:space="preserve">Is there any </w:t>
      </w:r>
      <w:proofErr w:type="gramStart"/>
      <w:r w:rsidRPr="00881433">
        <w:rPr>
          <w:b/>
          <w:bCs/>
        </w:rPr>
        <w:t>particular reason</w:t>
      </w:r>
      <w:proofErr w:type="gramEnd"/>
      <w:r w:rsidRPr="00881433">
        <w:rPr>
          <w:b/>
          <w:bCs/>
        </w:rPr>
        <w:t xml:space="preserve"> for using seaborn for visualization?</w:t>
      </w:r>
    </w:p>
    <w:p w14:paraId="08064DB0" w14:textId="77777777" w:rsidR="004A30D8" w:rsidRPr="00881433" w:rsidRDefault="004A30D8" w:rsidP="004A30D8">
      <w:pPr>
        <w:ind w:left="720"/>
      </w:pPr>
      <w:r>
        <w:t xml:space="preserve">No </w:t>
      </w:r>
      <w:proofErr w:type="gramStart"/>
      <w:r>
        <w:t>particular reason</w:t>
      </w:r>
      <w:proofErr w:type="gramEnd"/>
      <w:r>
        <w:t xml:space="preserve"> except the look and feel. </w:t>
      </w:r>
      <w:proofErr w:type="gramStart"/>
      <w:r>
        <w:t>But,</w:t>
      </w:r>
      <w:proofErr w:type="gramEnd"/>
      <w:r>
        <w:t xml:space="preserve"> I have used only matplotlib for the project because, after the analysis, I came to know that there is no use of seaborn for this project.</w:t>
      </w:r>
    </w:p>
    <w:p w14:paraId="74DF0BA9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Is there any other models suit for this prediction?</w:t>
      </w:r>
    </w:p>
    <w:p w14:paraId="2BCF5179" w14:textId="77777777" w:rsidR="004A30D8" w:rsidRDefault="004A30D8" w:rsidP="004A30D8">
      <w:pPr>
        <w:pStyle w:val="ListParagraph"/>
      </w:pPr>
      <w:r>
        <w:t xml:space="preserve">After lots of research, we have found that only Bayesian ridge regression, polynomial regression will suit these predictions. But we can test some other models also. </w:t>
      </w:r>
    </w:p>
    <w:p w14:paraId="4B756B32" w14:textId="77777777" w:rsidR="004A30D8" w:rsidRPr="00881433" w:rsidRDefault="004A30D8" w:rsidP="004A30D8">
      <w:pPr>
        <w:pStyle w:val="ListParagraph"/>
      </w:pPr>
    </w:p>
    <w:p w14:paraId="729E27A4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What is SVM?</w:t>
      </w:r>
    </w:p>
    <w:p w14:paraId="3863AD8C" w14:textId="77777777" w:rsidR="004A30D8" w:rsidRPr="00881433" w:rsidRDefault="004A30D8" w:rsidP="004A30D8">
      <w:pPr>
        <w:ind w:left="720"/>
        <w:rPr>
          <w:b/>
          <w:bCs/>
        </w:rPr>
      </w:pPr>
      <w:r>
        <w:t>S</w:t>
      </w:r>
      <w:r w:rsidRPr="00E64461">
        <w:t>upport</w:t>
      </w:r>
      <w:r>
        <w:t xml:space="preserve"> </w:t>
      </w:r>
      <w:r w:rsidRPr="00E64461">
        <w:t>vector machines are supervised learning models with associated learning algorithms that analyze data for classification and regression analysis.</w:t>
      </w:r>
    </w:p>
    <w:p w14:paraId="6305AE25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Do you have any plan to include future mutations of the COVID virus to predict the model?</w:t>
      </w:r>
    </w:p>
    <w:p w14:paraId="6BF6BCEC" w14:textId="77777777" w:rsidR="004A30D8" w:rsidRPr="00881433" w:rsidRDefault="004A30D8" w:rsidP="004A30D8">
      <w:pPr>
        <w:ind w:left="720"/>
      </w:pPr>
      <w:r>
        <w:t xml:space="preserve">In this project, we haven’t included any future mutations of the virus. </w:t>
      </w:r>
      <w:proofErr w:type="gramStart"/>
      <w:r>
        <w:t>But,</w:t>
      </w:r>
      <w:proofErr w:type="gramEnd"/>
      <w:r>
        <w:t xml:space="preserve"> we have a plan to implement the mutations in future studies.</w:t>
      </w:r>
    </w:p>
    <w:p w14:paraId="73BA90C2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How accurate is the model?</w:t>
      </w:r>
    </w:p>
    <w:p w14:paraId="57505963" w14:textId="77777777" w:rsidR="004A30D8" w:rsidRPr="00881433" w:rsidRDefault="004A30D8" w:rsidP="004A30D8">
      <w:pPr>
        <w:pStyle w:val="ListParagraph"/>
      </w:pPr>
      <w:r>
        <w:t xml:space="preserve">At this point, we can predict the accuracy. But from other sources like apple mobility prediction, the accuracy is almost 95%. </w:t>
      </w:r>
    </w:p>
    <w:p w14:paraId="40820EFF" w14:textId="77777777" w:rsidR="004A30D8" w:rsidRDefault="004A30D8" w:rsidP="004A30D8">
      <w:pPr>
        <w:pStyle w:val="ListParagraph"/>
        <w:numPr>
          <w:ilvl w:val="0"/>
          <w:numId w:val="1"/>
        </w:numPr>
        <w:rPr>
          <w:b/>
          <w:bCs/>
        </w:rPr>
      </w:pPr>
      <w:r w:rsidRPr="00881433">
        <w:rPr>
          <w:b/>
          <w:bCs/>
        </w:rPr>
        <w:t>What are the assumptions made for this project?</w:t>
      </w:r>
    </w:p>
    <w:p w14:paraId="588612EB" w14:textId="77777777" w:rsidR="004A30D8" w:rsidRPr="00881433" w:rsidRDefault="004A30D8" w:rsidP="004A30D8">
      <w:pPr>
        <w:pStyle w:val="ListParagraph"/>
      </w:pPr>
      <w:r>
        <w:t>There is no assumption made on the data. But we haven’t considered any mutation for the prediction.</w:t>
      </w:r>
    </w:p>
    <w:p w14:paraId="333AFE54" w14:textId="77777777" w:rsidR="00C859E9" w:rsidRDefault="00C859E9"/>
    <w:sectPr w:rsidR="00C859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040C9"/>
    <w:multiLevelType w:val="hybridMultilevel"/>
    <w:tmpl w:val="B62EAD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sLQ0MjIyNTcxNTdQ0lEKTi0uzszPAykwrAUAKtO9HCwAAAA="/>
  </w:docVars>
  <w:rsids>
    <w:rsidRoot w:val="004A30D8"/>
    <w:rsid w:val="004A30D8"/>
    <w:rsid w:val="00C8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DB1C6"/>
  <w15:chartTrackingRefBased/>
  <w15:docId w15:val="{A19ACE72-0DAE-45E5-853E-FC9F5DEB5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30D8"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0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7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1</cp:revision>
  <dcterms:created xsi:type="dcterms:W3CDTF">2022-02-06T08:32:00Z</dcterms:created>
  <dcterms:modified xsi:type="dcterms:W3CDTF">2022-02-06T08:32:00Z</dcterms:modified>
</cp:coreProperties>
</file>